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1"/>
        <w:jc w:val="center"/>
        <w:rPr>
          <w:lang w:val="bg-BG"/>
        </w:rPr>
      </w:pPr>
      <w:r w:rsidRPr="00041C14">
        <w:t>Lab: Text Processing</w:t>
      </w:r>
    </w:p>
    <w:p w14:paraId="62046C13" w14:textId="07CF63A0" w:rsidR="00041C14" w:rsidRPr="00A55C5A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  <w:r w:rsidR="00A55C5A">
        <w:rPr>
          <w:rFonts w:ascii="Calibri" w:eastAsia="Calibri" w:hAnsi="Calibri" w:cs="Arial"/>
          <w:noProof/>
          <w:color w:val="0000FF"/>
          <w:u w:val="single"/>
          <w:lang w:val="bg-BG"/>
        </w:rPr>
        <w:t>.</w:t>
      </w:r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495BB9C8">
            <wp:extent cx="3036570" cy="799098"/>
            <wp:effectExtent l="19050" t="19050" r="1143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6466" cy="8043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042C3D5F">
            <wp:extent cx="3806190" cy="761239"/>
            <wp:effectExtent l="19050" t="19050" r="228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1" cy="773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624629CA" w14:textId="398DA39F" w:rsidR="00041C14" w:rsidRPr="006424B9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147A7956">
            <wp:extent cx="3859530" cy="205096"/>
            <wp:effectExtent l="19050" t="19050" r="7620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684" cy="215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F6988" w14:textId="5E29071D" w:rsidR="00041C14" w:rsidRPr="00041C14" w:rsidRDefault="00041C14" w:rsidP="00045C5A">
      <w:pPr>
        <w:pStyle w:val="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lastRenderedPageBreak/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7727D4E1">
            <wp:extent cx="4309110" cy="188169"/>
            <wp:effectExtent l="19050" t="19050" r="15240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921" cy="197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552207E9">
            <wp:extent cx="4019550" cy="210816"/>
            <wp:effectExtent l="19050" t="19050" r="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199" cy="22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66C3706E">
            <wp:extent cx="2925268" cy="1085850"/>
            <wp:effectExtent l="19050" t="19050" r="2794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494" cy="1090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ac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lastRenderedPageBreak/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ac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Examples</w:t>
      </w:r>
    </w:p>
    <w:tbl>
      <w:tblPr>
        <w:tblStyle w:val="af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ac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ac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70A82" w14:textId="77777777" w:rsidR="00B45E80" w:rsidRDefault="00B45E80" w:rsidP="008068A2">
      <w:pPr>
        <w:spacing w:after="0" w:line="240" w:lineRule="auto"/>
      </w:pPr>
      <w:r>
        <w:separator/>
      </w:r>
    </w:p>
  </w:endnote>
  <w:endnote w:type="continuationSeparator" w:id="0">
    <w:p w14:paraId="7E32F5AB" w14:textId="77777777" w:rsidR="00B45E80" w:rsidRDefault="00B45E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6E798" w14:textId="77777777" w:rsidR="00B45E80" w:rsidRDefault="00B45E80" w:rsidP="008068A2">
      <w:pPr>
        <w:spacing w:after="0" w:line="240" w:lineRule="auto"/>
      </w:pPr>
      <w:r>
        <w:separator/>
      </w:r>
    </w:p>
  </w:footnote>
  <w:footnote w:type="continuationSeparator" w:id="0">
    <w:p w14:paraId="3DFFADC9" w14:textId="77777777" w:rsidR="00B45E80" w:rsidRDefault="00B45E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wUAmqPC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588</Words>
  <Characters>3357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